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27E8BC66" w14:textId="15CD8FB5" w:rsidR="001A1694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455842" w:history="1">
            <w:r w:rsidR="001A1694" w:rsidRPr="00D165A1">
              <w:rPr>
                <w:rStyle w:val="a5"/>
                <w:noProof/>
              </w:rPr>
              <w:t>一.BNN Core</w:t>
            </w:r>
            <w:r w:rsidR="001A1694">
              <w:rPr>
                <w:noProof/>
                <w:webHidden/>
              </w:rPr>
              <w:tab/>
            </w:r>
            <w:r w:rsidR="001A1694">
              <w:rPr>
                <w:noProof/>
                <w:webHidden/>
              </w:rPr>
              <w:fldChar w:fldCharType="begin"/>
            </w:r>
            <w:r w:rsidR="001A1694">
              <w:rPr>
                <w:noProof/>
                <w:webHidden/>
              </w:rPr>
              <w:instrText xml:space="preserve"> PAGEREF _Toc59455842 \h </w:instrText>
            </w:r>
            <w:r w:rsidR="001A1694">
              <w:rPr>
                <w:noProof/>
                <w:webHidden/>
              </w:rPr>
            </w:r>
            <w:r w:rsidR="001A1694">
              <w:rPr>
                <w:noProof/>
                <w:webHidden/>
              </w:rPr>
              <w:fldChar w:fldCharType="separate"/>
            </w:r>
            <w:r w:rsidR="001A1694">
              <w:rPr>
                <w:noProof/>
                <w:webHidden/>
              </w:rPr>
              <w:t>2</w:t>
            </w:r>
            <w:r w:rsidR="001A1694">
              <w:rPr>
                <w:noProof/>
                <w:webHidden/>
              </w:rPr>
              <w:fldChar w:fldCharType="end"/>
            </w:r>
          </w:hyperlink>
        </w:p>
        <w:p w14:paraId="26906827" w14:textId="74F4510D" w:rsidR="001A1694" w:rsidRDefault="001A1694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455843" w:history="1">
            <w:r w:rsidRPr="00D165A1">
              <w:rPr>
                <w:rStyle w:val="a5"/>
                <w:noProof/>
                <w:kern w:val="44"/>
              </w:rPr>
              <w:t>1.指令综述</w:t>
            </w:r>
            <w:r w:rsidRPr="00D165A1">
              <w:rPr>
                <w:rStyle w:val="a5"/>
                <w:noProof/>
              </w:rPr>
              <w:t>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55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86482" w14:textId="6799DD08" w:rsidR="001A1694" w:rsidRDefault="001A1694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455844" w:history="1">
            <w:r w:rsidRPr="00D165A1">
              <w:rPr>
                <w:rStyle w:val="a5"/>
                <w:noProof/>
              </w:rPr>
              <w:t>2.各模块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55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47584" w14:textId="1B438E56" w:rsidR="001A1694" w:rsidRDefault="001A169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455845" w:history="1">
            <w:r w:rsidRPr="00D165A1">
              <w:rPr>
                <w:rStyle w:val="a5"/>
                <w:noProof/>
              </w:rPr>
              <w:t>BNN_Co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55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D1BD2" w14:textId="30CCA499" w:rsidR="001A1694" w:rsidRDefault="001A169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455846" w:history="1">
            <w:r w:rsidRPr="00D165A1">
              <w:rPr>
                <w:rStyle w:val="a5"/>
                <w:noProof/>
              </w:rPr>
              <w:t>BPU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55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14372" w14:textId="2C0FB9E4" w:rsidR="001A1694" w:rsidRDefault="001A1694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455847" w:history="1">
            <w:r w:rsidRPr="00D165A1">
              <w:rPr>
                <w:rStyle w:val="a5"/>
                <w:noProof/>
              </w:rPr>
              <w:t>B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5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1886B" w14:textId="725B176C" w:rsidR="00FE75DA" w:rsidRPr="001A1694" w:rsidRDefault="00FE75DA" w:rsidP="008D3864">
          <w:pPr>
            <w:rPr>
              <w:rStyle w:val="10"/>
              <w:rFonts w:hint="eastAsia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09598CAC" w14:textId="4B7659B5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1" w:name="_Toc59455842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1"/>
    </w:p>
    <w:p w14:paraId="53C3F7A2" w14:textId="3D008366" w:rsidR="008D3864" w:rsidRDefault="00A70208" w:rsidP="00A70208">
      <w:pPr>
        <w:pStyle w:val="2"/>
      </w:pPr>
      <w:bookmarkStart w:id="2" w:name="_Toc59455843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2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212E8B" w14:paraId="5A6D34FC" w14:textId="77777777" w:rsidTr="003454B7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740D2BA5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212E8B" w14:paraId="58E0F6EC" w14:textId="77777777" w:rsidTr="003454B7">
        <w:tc>
          <w:tcPr>
            <w:tcW w:w="1369" w:type="dxa"/>
            <w:vMerge w:val="restart"/>
            <w:vAlign w:val="center"/>
          </w:tcPr>
          <w:p w14:paraId="2A96A02F" w14:textId="77777777" w:rsidR="00212E8B" w:rsidRDefault="00212E8B" w:rsidP="003454B7">
            <w:pPr>
              <w:jc w:val="center"/>
            </w:pPr>
            <w:r>
              <w:t>Instruction 14bits</w:t>
            </w:r>
          </w:p>
          <w:p w14:paraId="6F8BEF7B" w14:textId="2715D4BC" w:rsidR="00212E8B" w:rsidRDefault="00316C76" w:rsidP="003454B7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 w:rsidR="00212E8B"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3D72620A" w:rsidR="00212E8B" w:rsidRPr="001B1CB0" w:rsidRDefault="007D56E5" w:rsidP="003454B7">
            <w:pPr>
              <w:jc w:val="center"/>
              <w:rPr>
                <w:b/>
              </w:rPr>
            </w:pPr>
            <w:proofErr w:type="spellStart"/>
            <w:r w:rsidRPr="001B1CB0">
              <w:rPr>
                <w:b/>
              </w:rPr>
              <w:t>Instruction_to_bpug</w:t>
            </w:r>
            <w:proofErr w:type="spellEnd"/>
          </w:p>
        </w:tc>
        <w:tc>
          <w:tcPr>
            <w:tcW w:w="3341" w:type="dxa"/>
            <w:vAlign w:val="center"/>
          </w:tcPr>
          <w:p w14:paraId="5450DDDF" w14:textId="6AAFA279" w:rsidR="00212E8B" w:rsidRDefault="00212E8B" w:rsidP="003454B7">
            <w:r>
              <w:rPr>
                <w:rFonts w:hint="eastAsia"/>
              </w:rPr>
              <w:t>[</w:t>
            </w:r>
            <w:r w:rsidR="000471E1">
              <w:t>8</w:t>
            </w:r>
            <w:r>
              <w:t>:0]</w:t>
            </w:r>
            <w:r>
              <w:rPr>
                <w:rFonts w:hint="eastAsia"/>
              </w:rPr>
              <w:t>：</w:t>
            </w:r>
            <w:proofErr w:type="spellStart"/>
            <w:r>
              <w:t>Inst_to_bpug</w:t>
            </w:r>
            <w:proofErr w:type="spellEnd"/>
          </w:p>
          <w:p w14:paraId="3D5C8A2E" w14:textId="77777777" w:rsidR="00212E8B" w:rsidRDefault="00212E8B" w:rsidP="003454B7"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222DDC35" w14:textId="77777777" w:rsidR="00212E8B" w:rsidRDefault="00212E8B" w:rsidP="003454B7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的</w:t>
            </w:r>
            <w:proofErr w:type="spellStart"/>
            <w:r>
              <w:rPr>
                <w:rFonts w:hint="eastAsia"/>
              </w:rPr>
              <w:t>l</w:t>
            </w:r>
            <w:r>
              <w:t>ut_sel</w:t>
            </w:r>
            <w:proofErr w:type="spellEnd"/>
          </w:p>
          <w:p w14:paraId="54659A65" w14:textId="77777777" w:rsidR="00212E8B" w:rsidRDefault="00212E8B" w:rsidP="003454B7">
            <w:r>
              <w:t>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</w:tc>
      </w:tr>
      <w:tr w:rsidR="00212E8B" w14:paraId="5FCBB7EA" w14:textId="77777777" w:rsidTr="003454B7">
        <w:tc>
          <w:tcPr>
            <w:tcW w:w="1369" w:type="dxa"/>
            <w:vMerge/>
            <w:vAlign w:val="center"/>
          </w:tcPr>
          <w:p w14:paraId="496D9A98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D0916A" w14:textId="77777777" w:rsidR="00212E8B" w:rsidRPr="00A87383" w:rsidRDefault="00212E8B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38673AF8" w14:textId="77777777" w:rsidR="00212E8B" w:rsidRDefault="00212E8B" w:rsidP="003454B7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B4DFD0E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>
              <w:t>4</w:t>
            </w:r>
            <w:proofErr w:type="gramStart"/>
            <w:r>
              <w:t>’</w:t>
            </w:r>
            <w:proofErr w:type="gramEnd"/>
            <w:r>
              <w:t>b1111)</w:t>
            </w:r>
          </w:p>
          <w:p w14:paraId="29F1EE6F" w14:textId="77777777" w:rsidR="00212E8B" w:rsidRDefault="00212E8B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4154E4FA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psum_add</w:t>
            </w:r>
            <w:proofErr w:type="spellEnd"/>
            <w:r>
              <w:t>:</w:t>
            </w:r>
          </w:p>
          <w:p w14:paraId="70E11DB0" w14:textId="77777777" w:rsidR="00212E8B" w:rsidRDefault="00212E8B" w:rsidP="003454B7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073CE519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</w:t>
            </w:r>
          </w:p>
          <w:p w14:paraId="462DA2CF" w14:textId="77777777" w:rsidR="00212E8B" w:rsidRDefault="00212E8B" w:rsidP="003454B7">
            <w:r>
              <w:rPr>
                <w:rFonts w:hint="eastAsia"/>
              </w:rPr>
              <w:t>选出需要做累加的存放B</w:t>
            </w:r>
            <w:r>
              <w:t>PUG</w:t>
            </w:r>
            <w:r>
              <w:rPr>
                <w:rFonts w:hint="eastAsia"/>
              </w:rPr>
              <w:t>计算结果的寄存器</w:t>
            </w:r>
          </w:p>
        </w:tc>
      </w:tr>
      <w:tr w:rsidR="00212E8B" w14:paraId="48D4B35F" w14:textId="77777777" w:rsidTr="003454B7">
        <w:tc>
          <w:tcPr>
            <w:tcW w:w="1369" w:type="dxa"/>
            <w:vMerge/>
            <w:vAlign w:val="center"/>
          </w:tcPr>
          <w:p w14:paraId="255B683F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BB035E" w14:textId="77777777" w:rsidR="00212E8B" w:rsidRPr="00A87383" w:rsidRDefault="00212E8B" w:rsidP="003454B7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277CF5C1" w14:textId="77777777" w:rsidR="00212E8B" w:rsidRPr="00FC22A2" w:rsidRDefault="00212E8B" w:rsidP="003454B7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77777777" w:rsidR="00212E8B" w:rsidRPr="00FC22A2" w:rsidRDefault="00212E8B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39A7AFAB" w14:textId="77777777" w:rsidR="00212E8B" w:rsidRDefault="00212E8B" w:rsidP="003454B7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710AF7FA" w14:textId="475AF64D" w:rsidR="00212E8B" w:rsidRDefault="00212E8B" w:rsidP="003454B7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R</w:t>
            </w:r>
            <w:r>
              <w:t>EG</w:t>
            </w:r>
            <w:r>
              <w:rPr>
                <w:rFonts w:hint="eastAsia"/>
              </w:rPr>
              <w:t>中</w:t>
            </w:r>
          </w:p>
          <w:p w14:paraId="4CD82F40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68D7331A" w:rsidR="00212E8B" w:rsidRDefault="00212E8B" w:rsidP="003454B7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 w:rsidR="00AC1B08">
              <w:rPr>
                <w:rFonts w:hint="eastAsia"/>
              </w:rPr>
              <w:t>哪一位</w:t>
            </w:r>
          </w:p>
        </w:tc>
      </w:tr>
      <w:tr w:rsidR="00212E8B" w14:paraId="14198F9D" w14:textId="77777777" w:rsidTr="003454B7">
        <w:tc>
          <w:tcPr>
            <w:tcW w:w="1369" w:type="dxa"/>
            <w:vMerge/>
            <w:vAlign w:val="center"/>
          </w:tcPr>
          <w:p w14:paraId="22F22200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E0F0F59" w14:textId="77777777" w:rsidR="00212E8B" w:rsidRPr="00A22EF5" w:rsidRDefault="00212E8B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2CCAFC2" w14:textId="77777777" w:rsidR="00212E8B" w:rsidRDefault="00212E8B" w:rsidP="003454B7">
            <w:pPr>
              <w:jc w:val="center"/>
            </w:pPr>
            <w:r>
              <w:t>[11] = 1, others = 0</w:t>
            </w:r>
          </w:p>
          <w:p w14:paraId="617F8AEE" w14:textId="77777777" w:rsidR="00212E8B" w:rsidRDefault="00212E8B" w:rsidP="003454B7">
            <w:pPr>
              <w:jc w:val="center"/>
            </w:pPr>
            <w:r>
              <w:t xml:space="preserve">2 </w:t>
            </w:r>
            <w:proofErr w:type="spellStart"/>
            <w:r>
              <w:t>posedges</w:t>
            </w:r>
            <w:proofErr w:type="spellEnd"/>
            <w:r>
              <w:t xml:space="preserve"> later </w:t>
            </w:r>
            <w:r>
              <w:rPr>
                <w:rFonts w:hint="eastAsia"/>
              </w:rPr>
              <w:t>[</w:t>
            </w:r>
            <w:proofErr w:type="gramStart"/>
            <w:r>
              <w:t>11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7501A40D" w14:textId="77777777" w:rsidR="00212E8B" w:rsidRDefault="00212E8B" w:rsidP="003454B7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77777777" w:rsidR="00212E8B" w:rsidRDefault="00212E8B" w:rsidP="003454B7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入使能</w:t>
            </w:r>
          </w:p>
        </w:tc>
      </w:tr>
      <w:tr w:rsidR="00212E8B" w14:paraId="093DB3E8" w14:textId="77777777" w:rsidTr="003454B7">
        <w:tc>
          <w:tcPr>
            <w:tcW w:w="1369" w:type="dxa"/>
            <w:vMerge/>
            <w:vAlign w:val="center"/>
          </w:tcPr>
          <w:p w14:paraId="33A73D06" w14:textId="77777777" w:rsidR="00212E8B" w:rsidRDefault="00212E8B" w:rsidP="003454B7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DCD17E" w14:textId="77777777" w:rsidR="00212E8B" w:rsidRPr="00A22EF5" w:rsidRDefault="00212E8B" w:rsidP="003454B7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7F5D9F1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45AD5122" w14:textId="77777777" w:rsidR="00212E8B" w:rsidRDefault="00212E8B" w:rsidP="003454B7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50E511B" w14:textId="77777777" w:rsidR="00212E8B" w:rsidRDefault="00212E8B" w:rsidP="003454B7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</w:p>
          <w:p w14:paraId="314A44C9" w14:textId="77777777" w:rsidR="00212E8B" w:rsidRDefault="00212E8B" w:rsidP="003454B7">
            <w:r w:rsidRPr="00822FB4">
              <w:rPr>
                <w:rFonts w:hint="eastAsia"/>
                <w:b/>
                <w:sz w:val="24"/>
              </w:rPr>
              <w:t>此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113C64" w14:paraId="363E11D0" w14:textId="77777777" w:rsidTr="003454B7">
        <w:tc>
          <w:tcPr>
            <w:tcW w:w="1369" w:type="dxa"/>
            <w:vMerge w:val="restart"/>
            <w:vAlign w:val="center"/>
          </w:tcPr>
          <w:p w14:paraId="67C3887A" w14:textId="77777777" w:rsidR="00113C64" w:rsidRDefault="00113C64" w:rsidP="00113C64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664FDF34" w:rsidR="00113C64" w:rsidRDefault="00113C64" w:rsidP="00113C64">
            <w:pPr>
              <w:jc w:val="center"/>
            </w:pPr>
            <w:r>
              <w:rPr>
                <w:rFonts w:hint="eastAsia"/>
              </w:rPr>
              <w:t>8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6BA29BA3" w14:textId="6A34B2AA" w:rsidR="00113C64" w:rsidRPr="003E680E" w:rsidRDefault="001B1CB0" w:rsidP="00212E8B">
            <w:pPr>
              <w:jc w:val="center"/>
              <w:rPr>
                <w:b/>
              </w:rPr>
            </w:pPr>
            <w:proofErr w:type="spellStart"/>
            <w:r w:rsidRPr="003E680E">
              <w:rPr>
                <w:b/>
              </w:rPr>
              <w:t>Instruction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to</w:t>
            </w:r>
            <w:r w:rsidR="00305874">
              <w:rPr>
                <w:b/>
              </w:rPr>
              <w:t>_</w:t>
            </w:r>
            <w:r w:rsidRPr="003E680E">
              <w:rPr>
                <w:b/>
              </w:rPr>
              <w:t>bpu</w:t>
            </w:r>
            <w:proofErr w:type="spellEnd"/>
          </w:p>
        </w:tc>
        <w:tc>
          <w:tcPr>
            <w:tcW w:w="3341" w:type="dxa"/>
            <w:vAlign w:val="center"/>
          </w:tcPr>
          <w:p w14:paraId="4CF2CB05" w14:textId="77777777" w:rsidR="00113C64" w:rsidRDefault="00113C64" w:rsidP="00212E8B">
            <w:proofErr w:type="spellStart"/>
            <w:r>
              <w:t>Inst_to_bpu</w:t>
            </w:r>
            <w:proofErr w:type="spellEnd"/>
            <w:r>
              <w:t xml:space="preserve"> 5</w:t>
            </w:r>
            <w:r>
              <w:rPr>
                <w:rFonts w:hint="eastAsia"/>
              </w:rPr>
              <w:t>bit</w:t>
            </w:r>
          </w:p>
          <w:p w14:paraId="5839A364" w14:textId="1963682B" w:rsidR="00113C64" w:rsidRDefault="00113C64" w:rsidP="00212E8B"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113C64" w14:paraId="051F1E46" w14:textId="77777777" w:rsidTr="003454B7">
        <w:tc>
          <w:tcPr>
            <w:tcW w:w="1369" w:type="dxa"/>
            <w:vMerge/>
            <w:vAlign w:val="center"/>
          </w:tcPr>
          <w:p w14:paraId="58296D3C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5D9163C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4436B51E" w:rsidR="00113C64" w:rsidRDefault="00113C64" w:rsidP="00212E8B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341" w:type="dxa"/>
            <w:vAlign w:val="center"/>
          </w:tcPr>
          <w:p w14:paraId="01CF1805" w14:textId="77777777" w:rsidR="00113C64" w:rsidRDefault="00113C64" w:rsidP="00212E8B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proofErr w:type="spellStart"/>
            <w:r>
              <w:t>Data_sel</w:t>
            </w:r>
            <w:proofErr w:type="spellEnd"/>
          </w:p>
          <w:p w14:paraId="00D91C50" w14:textId="77777777" w:rsidR="00113C64" w:rsidRDefault="00113C64" w:rsidP="00212E8B">
            <w:r>
              <w:rPr>
                <w:rFonts w:hint="eastAsia"/>
              </w:rPr>
              <w:t>选通I</w:t>
            </w:r>
            <w:r>
              <w:t>NGPUT_REG</w:t>
            </w:r>
            <w:r>
              <w:rPr>
                <w:rFonts w:hint="eastAsia"/>
              </w:rPr>
              <w:t>的某七列</w:t>
            </w:r>
          </w:p>
          <w:p w14:paraId="539E90A0" w14:textId="241FC7CA" w:rsidR="00113C64" w:rsidRDefault="00113C64" w:rsidP="00212E8B">
            <w:r>
              <w:rPr>
                <w:rFonts w:hint="eastAsia"/>
              </w:rPr>
              <w:t>它只在计算期间起作用</w:t>
            </w:r>
          </w:p>
        </w:tc>
      </w:tr>
      <w:tr w:rsidR="00113C64" w14:paraId="5B43036F" w14:textId="77777777" w:rsidTr="003454B7">
        <w:tc>
          <w:tcPr>
            <w:tcW w:w="1369" w:type="dxa"/>
            <w:vMerge/>
            <w:vAlign w:val="center"/>
          </w:tcPr>
          <w:p w14:paraId="62B4FF40" w14:textId="77777777" w:rsidR="00113C64" w:rsidRDefault="00113C64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4E7AB84" w14:textId="77777777" w:rsidR="00113C64" w:rsidRPr="00C3324C" w:rsidRDefault="00113C64" w:rsidP="00212E8B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36ABB9E6" w14:textId="1F537B9E" w:rsidR="00113C64" w:rsidRDefault="00113C64" w:rsidP="00212E8B">
            <w:pPr>
              <w:jc w:val="center"/>
            </w:pPr>
            <w:r>
              <w:t>[8] or [7] =1, [</w:t>
            </w:r>
            <w:r w:rsidR="00DE6C36">
              <w:t>2</w:t>
            </w:r>
            <w:r>
              <w:t>:1]=</w:t>
            </w:r>
            <w:r>
              <w:rPr>
                <w:rFonts w:hint="eastAsia"/>
              </w:rPr>
              <w:t>某个数</w:t>
            </w:r>
            <w:r>
              <w:t>others = 0</w:t>
            </w:r>
          </w:p>
          <w:p w14:paraId="75078950" w14:textId="77777777" w:rsidR="00113C64" w:rsidRDefault="00113C64" w:rsidP="00212E8B">
            <w:pPr>
              <w:jc w:val="center"/>
            </w:pPr>
            <w:r>
              <w:rPr>
                <w:rFonts w:hint="eastAsia"/>
              </w:rPr>
              <w:t>（0≤某个数≤2</w:t>
            </w:r>
            <w:proofErr w:type="gramStart"/>
            <w:r>
              <w:t>’</w:t>
            </w:r>
            <w:proofErr w:type="gramEnd"/>
            <w:r>
              <w:t>b11</w:t>
            </w:r>
            <w:r>
              <w:rPr>
                <w:rFonts w:hint="eastAsia"/>
              </w:rPr>
              <w:t>）</w:t>
            </w:r>
          </w:p>
          <w:p w14:paraId="54B11B48" w14:textId="3D2BBD52" w:rsidR="00113C64" w:rsidRPr="00C3324C" w:rsidRDefault="00113C64" w:rsidP="00212E8B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520AC4FC" w14:textId="77777777" w:rsidR="00113C64" w:rsidRDefault="00113C64" w:rsidP="00212E8B">
            <w:r>
              <w:t>[8:7]</w:t>
            </w:r>
            <w:r>
              <w:rPr>
                <w:rFonts w:hint="eastAsia"/>
              </w:rPr>
              <w:t>：</w:t>
            </w:r>
            <w:r>
              <w:t>EN 2bit</w:t>
            </w:r>
          </w:p>
          <w:p w14:paraId="0233DB5B" w14:textId="77777777" w:rsidR="00113C64" w:rsidRDefault="00113C64" w:rsidP="00212E8B">
            <w:r>
              <w:t>IMG</w:t>
            </w:r>
            <w:r>
              <w:rPr>
                <w:rFonts w:hint="eastAsia"/>
              </w:rPr>
              <w:t>和W</w:t>
            </w:r>
            <w:r>
              <w:t>GT REG</w:t>
            </w:r>
            <w:r>
              <w:rPr>
                <w:rFonts w:hint="eastAsia"/>
              </w:rPr>
              <w:t>的使能信号</w:t>
            </w:r>
          </w:p>
          <w:p w14:paraId="1A72E370" w14:textId="3B270F0C" w:rsidR="00113C64" w:rsidRDefault="00113C64" w:rsidP="00212E8B">
            <w:r>
              <w:t>[</w:t>
            </w:r>
            <w:r w:rsidR="00FF6C31">
              <w:t>2</w:t>
            </w:r>
            <w:r>
              <w:t>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</w:p>
          <w:p w14:paraId="29707B9D" w14:textId="13AED7E0" w:rsidR="00113C64" w:rsidRDefault="00FF6C31" w:rsidP="00212E8B">
            <w:r>
              <w:rPr>
                <w:rFonts w:hint="eastAsia"/>
              </w:rPr>
              <w:t>写入时的</w:t>
            </w:r>
            <w:proofErr w:type="spellStart"/>
            <w:r w:rsidR="00113C64">
              <w:t>B</w:t>
            </w:r>
            <w:r w:rsidR="00113C64">
              <w:rPr>
                <w:rFonts w:hint="eastAsia"/>
              </w:rPr>
              <w:t>pug</w:t>
            </w:r>
            <w:proofErr w:type="spellEnd"/>
            <w:r w:rsidR="00113C64">
              <w:rPr>
                <w:rFonts w:hint="eastAsia"/>
              </w:rPr>
              <w:t>选通信号</w:t>
            </w:r>
          </w:p>
        </w:tc>
      </w:tr>
      <w:tr w:rsidR="00316C76" w14:paraId="555304AA" w14:textId="77777777" w:rsidTr="003454B7">
        <w:tc>
          <w:tcPr>
            <w:tcW w:w="1369" w:type="dxa"/>
            <w:vMerge w:val="restart"/>
            <w:vAlign w:val="center"/>
          </w:tcPr>
          <w:p w14:paraId="2916D7CD" w14:textId="77777777" w:rsidR="00316C76" w:rsidRDefault="00047D34" w:rsidP="00212E8B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047D34" w:rsidRDefault="00047D34" w:rsidP="00212E8B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16C76" w:rsidRPr="00CA1BAE" w:rsidRDefault="00316C76" w:rsidP="00212E8B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16C76" w:rsidRPr="00C3324C" w:rsidRDefault="00316C76" w:rsidP="00212E8B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341" w:type="dxa"/>
            <w:vAlign w:val="center"/>
          </w:tcPr>
          <w:p w14:paraId="21BEFE2D" w14:textId="77777777" w:rsidR="00316C76" w:rsidRDefault="00316C76" w:rsidP="00212E8B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  <w:r>
              <w:t xml:space="preserve"> 1</w:t>
            </w:r>
            <w:r>
              <w:rPr>
                <w:rFonts w:hint="eastAsia"/>
              </w:rPr>
              <w:t>bit</w:t>
            </w:r>
          </w:p>
          <w:p w14:paraId="4C9D9B13" w14:textId="3729D007" w:rsidR="00316C76" w:rsidRDefault="00316C76" w:rsidP="00212E8B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16C76" w14:paraId="29606CD3" w14:textId="77777777" w:rsidTr="003454B7">
        <w:tc>
          <w:tcPr>
            <w:tcW w:w="1369" w:type="dxa"/>
            <w:vMerge/>
            <w:vAlign w:val="center"/>
          </w:tcPr>
          <w:p w14:paraId="7B290324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16C76" w:rsidRPr="00F4295D" w:rsidRDefault="00316C76" w:rsidP="00212E8B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16C76" w:rsidRPr="00CA1BAE" w:rsidRDefault="00316C76" w:rsidP="00212E8B">
            <w:pPr>
              <w:jc w:val="center"/>
              <w:rPr>
                <w:b/>
              </w:rPr>
            </w:pPr>
            <w:r>
              <w:t>[3:1]</w:t>
            </w:r>
            <w:r w:rsidR="00DE6C36">
              <w:rPr>
                <w:rFonts w:hint="eastAsia"/>
              </w:rPr>
              <w:t xml:space="preserve"> ≤</w:t>
            </w:r>
            <w:r w:rsidR="00DE6C36">
              <w:t>3</w:t>
            </w:r>
            <w:proofErr w:type="gramStart"/>
            <w:r w:rsidR="00DE6C36">
              <w:t>’</w:t>
            </w:r>
            <w:proofErr w:type="gramEnd"/>
            <w:r w:rsidR="00DE6C36">
              <w:t>b111</w:t>
            </w:r>
          </w:p>
        </w:tc>
        <w:tc>
          <w:tcPr>
            <w:tcW w:w="3341" w:type="dxa"/>
            <w:vAlign w:val="center"/>
          </w:tcPr>
          <w:p w14:paraId="103B6E03" w14:textId="77777777" w:rsidR="00316C76" w:rsidRDefault="00316C76" w:rsidP="00212E8B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52F83178" w:rsidR="00316C76" w:rsidRDefault="00316C76" w:rsidP="00212E8B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316C76" w14:paraId="0BFD0A0D" w14:textId="77777777" w:rsidTr="003454B7">
        <w:tc>
          <w:tcPr>
            <w:tcW w:w="1369" w:type="dxa"/>
            <w:vMerge/>
            <w:vAlign w:val="center"/>
          </w:tcPr>
          <w:p w14:paraId="5C4CB01A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16C76" w:rsidRPr="00FA58AF" w:rsidRDefault="00316C76" w:rsidP="00212E8B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16C76" w:rsidRPr="00F4295D" w:rsidRDefault="00316C76" w:rsidP="00212E8B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8A7662E" w14:textId="77777777" w:rsidR="00316C76" w:rsidRDefault="00316C76" w:rsidP="00212E8B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16C76" w:rsidRDefault="00316C76" w:rsidP="00212E8B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1706DC32" w14:textId="7FEEC906" w:rsidR="009734B1" w:rsidRDefault="009734B1" w:rsidP="008D3864"/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37F806E5" w:rsidR="005206C9" w:rsidRDefault="005206C9" w:rsidP="008D3864">
      <w:pPr>
        <w:rPr>
          <w:rFonts w:hint="eastAsia"/>
        </w:rPr>
      </w:pPr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[</w:t>
      </w:r>
      <w:r>
        <w:t>8:5],[3:0]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只需3位控制信号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3" w:name="_Toc59455844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3"/>
    </w:p>
    <w:p w14:paraId="468C2228" w14:textId="40E8DF74" w:rsidR="000D0797" w:rsidRPr="000D0797" w:rsidRDefault="000D0797" w:rsidP="00A70208">
      <w:pPr>
        <w:pStyle w:val="3"/>
      </w:pPr>
      <w:bookmarkStart w:id="4" w:name="_Toc59455845"/>
      <w:proofErr w:type="spellStart"/>
      <w:r>
        <w:rPr>
          <w:rFonts w:hint="eastAsia"/>
        </w:rPr>
        <w:t>B</w:t>
      </w:r>
      <w:r>
        <w:t>NN_Core</w:t>
      </w:r>
      <w:bookmarkEnd w:id="4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6" o:title=""/>
          </v:shape>
          <o:OLEObject Type="Embed" ProgID="Visio.Drawing.15" ShapeID="_x0000_i1025" DrawAspect="Content" ObjectID="_1670068686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63483AAF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79B82AD8" w14:textId="77777777" w:rsidR="0085520C" w:rsidRDefault="0085520C">
      <w:pPr>
        <w:widowControl/>
        <w:jc w:val="left"/>
      </w:pPr>
      <w:r>
        <w:br w:type="page"/>
      </w:r>
    </w:p>
    <w:p w14:paraId="12E41FEB" w14:textId="77777777" w:rsidR="0085520C" w:rsidRPr="0085520C" w:rsidRDefault="0085520C"/>
    <w:p w14:paraId="7525F061" w14:textId="5B121E77" w:rsidR="002B0000" w:rsidRPr="002B0000" w:rsidRDefault="002B0000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943BE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A6A6DDF" w:rsidR="00F943BE" w:rsidRDefault="00F943BE" w:rsidP="001E62F8">
            <w:pPr>
              <w:jc w:val="center"/>
            </w:pPr>
            <w:r>
              <w:t>Instruction 14bits</w:t>
            </w:r>
          </w:p>
          <w:p w14:paraId="35BB26D2" w14:textId="446BCEF5" w:rsidR="00F943BE" w:rsidRDefault="00F943BE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CB74AA7" w:rsidR="00F943BE" w:rsidRDefault="00F943BE" w:rsidP="001E62F8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7E38B0B7" w14:textId="59F8E08E" w:rsidR="00F943BE" w:rsidRDefault="00F943BE" w:rsidP="001E62F8">
            <w:r>
              <w:rPr>
                <w:rFonts w:hint="eastAsia"/>
              </w:rPr>
              <w:t>[</w:t>
            </w:r>
            <w:r w:rsidR="00B3546C">
              <w:t>8</w:t>
            </w:r>
            <w:r>
              <w:t>:0]</w:t>
            </w:r>
            <w:r>
              <w:rPr>
                <w:rFonts w:hint="eastAsia"/>
              </w:rPr>
              <w:t>：</w:t>
            </w:r>
            <w:proofErr w:type="spellStart"/>
            <w:r>
              <w:t>Inst_to_bpug</w:t>
            </w:r>
            <w:proofErr w:type="spellEnd"/>
          </w:p>
          <w:p w14:paraId="7B0698F5" w14:textId="13033C9B" w:rsidR="00F943BE" w:rsidRDefault="00F943BE" w:rsidP="001E62F8"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4EAD7DA0" w14:textId="3E263503" w:rsidR="00F943BE" w:rsidRDefault="00F943BE" w:rsidP="001E62F8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的</w:t>
            </w:r>
            <w:proofErr w:type="spellStart"/>
            <w:r>
              <w:rPr>
                <w:rFonts w:hint="eastAsia"/>
              </w:rPr>
              <w:t>l</w:t>
            </w:r>
            <w:r>
              <w:t>ut_sel</w:t>
            </w:r>
            <w:proofErr w:type="spellEnd"/>
          </w:p>
          <w:p w14:paraId="428A4CD8" w14:textId="24603289" w:rsidR="00F943BE" w:rsidRDefault="00F943BE" w:rsidP="001E62F8">
            <w:r>
              <w:t>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</w:p>
        </w:tc>
      </w:tr>
      <w:tr w:rsidR="00F943BE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D24554F" w14:textId="4DA61C8F" w:rsidR="00F943BE" w:rsidRPr="00A87383" w:rsidRDefault="00F943BE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0B1D022F" w14:textId="212CC23D" w:rsidR="00F943BE" w:rsidRDefault="00F943BE" w:rsidP="001E62F8">
            <w:pPr>
              <w:jc w:val="center"/>
            </w:pPr>
            <w:r>
              <w:t>Inst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4FCF8D8C" w14:textId="22E13502" w:rsidR="00F943BE" w:rsidRDefault="00F943BE" w:rsidP="001E62F8">
            <w:pPr>
              <w:jc w:val="center"/>
            </w:pPr>
            <w:r>
              <w:rPr>
                <w:rFonts w:hint="eastAsia"/>
              </w:rPr>
              <w:t>(</w:t>
            </w:r>
            <w:r>
              <w:t>0</w:t>
            </w:r>
            <w:r>
              <w:rPr>
                <w:rFonts w:hint="eastAsia"/>
              </w:rPr>
              <w:t>≤某个数≤</w:t>
            </w:r>
            <w:r w:rsidR="004E6EBF">
              <w:t>4</w:t>
            </w:r>
            <w:proofErr w:type="gramStart"/>
            <w:r w:rsidR="004E6EBF">
              <w:t>’</w:t>
            </w:r>
            <w:proofErr w:type="gramEnd"/>
            <w:r w:rsidR="004E6EBF">
              <w:t>b1111</w:t>
            </w:r>
            <w:r>
              <w:t>)</w:t>
            </w:r>
          </w:p>
          <w:p w14:paraId="3CBD1571" w14:textId="136181DA" w:rsidR="00F943BE" w:rsidRDefault="00F943BE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66C8BE67" w14:textId="1A416759" w:rsidR="00F943BE" w:rsidRDefault="00F943BE" w:rsidP="001E62F8">
            <w:r>
              <w:rPr>
                <w:rFonts w:hint="eastAsia"/>
              </w:rPr>
              <w:t>[</w:t>
            </w:r>
            <w:r>
              <w:t>9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psum_add</w:t>
            </w:r>
            <w:proofErr w:type="spellEnd"/>
            <w:r>
              <w:t>:</w:t>
            </w:r>
          </w:p>
          <w:p w14:paraId="14F965B9" w14:textId="77777777" w:rsidR="00F943BE" w:rsidRDefault="00F943BE" w:rsidP="001E62F8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20E6FE18" w14:textId="77777777" w:rsidR="00F943BE" w:rsidRDefault="00F943BE" w:rsidP="001E62F8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</w:t>
            </w:r>
          </w:p>
          <w:p w14:paraId="3CEC6133" w14:textId="0991BD38" w:rsidR="00F943BE" w:rsidRDefault="00F943BE" w:rsidP="001E62F8">
            <w:r>
              <w:rPr>
                <w:rFonts w:hint="eastAsia"/>
              </w:rPr>
              <w:t>选出需要做累加的存放B</w:t>
            </w:r>
            <w:r>
              <w:t>PUG</w:t>
            </w:r>
            <w:r>
              <w:rPr>
                <w:rFonts w:hint="eastAsia"/>
              </w:rPr>
              <w:t>计算结果的寄存器</w:t>
            </w:r>
          </w:p>
        </w:tc>
      </w:tr>
      <w:tr w:rsidR="00F943BE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E6E5975" w14:textId="2B380C7D" w:rsidR="00F943BE" w:rsidRPr="00A87383" w:rsidRDefault="00F943BE" w:rsidP="001E62F8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 w:rsidR="00A87383"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590F4E4C" w14:textId="78A288FD" w:rsidR="00F943BE" w:rsidRPr="00FC22A2" w:rsidRDefault="00F943BE" w:rsidP="001E62F8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42A8209D" w:rsidR="00F943BE" w:rsidRPr="00FC22A2" w:rsidRDefault="00F943BE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55DDE920" w14:textId="6F99DA19" w:rsidR="00F943BE" w:rsidRDefault="00F943BE" w:rsidP="001E62F8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460948ED" w14:textId="77777777" w:rsidR="00F943BE" w:rsidRDefault="00F943BE" w:rsidP="001E62F8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输出R</w:t>
            </w:r>
            <w:r>
              <w:t>EG</w:t>
            </w:r>
            <w:r>
              <w:rPr>
                <w:rFonts w:hint="eastAsia"/>
              </w:rPr>
              <w:t>中</w:t>
            </w:r>
          </w:p>
          <w:p w14:paraId="000FCDE9" w14:textId="77777777" w:rsidR="00F943BE" w:rsidRDefault="00F943BE" w:rsidP="001E62F8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64684750" w:rsidR="00F943BE" w:rsidRDefault="00F943BE" w:rsidP="001E62F8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一起判断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F943BE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7813F4F" w14:textId="1010E245" w:rsidR="00F943BE" w:rsidRPr="00A22EF5" w:rsidRDefault="00F943BE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15A34467" w14:textId="719E0DB8" w:rsidR="00F943BE" w:rsidRDefault="00F943BE" w:rsidP="001E62F8">
            <w:pPr>
              <w:jc w:val="center"/>
            </w:pPr>
            <w:r>
              <w:t>[11] = 1, others = 0</w:t>
            </w:r>
          </w:p>
          <w:p w14:paraId="37D528B9" w14:textId="49281510" w:rsidR="00F943BE" w:rsidRDefault="00F943BE" w:rsidP="001E62F8">
            <w:pPr>
              <w:jc w:val="center"/>
            </w:pPr>
            <w:r>
              <w:t xml:space="preserve">2 </w:t>
            </w:r>
            <w:proofErr w:type="spellStart"/>
            <w:r>
              <w:t>posedges</w:t>
            </w:r>
            <w:proofErr w:type="spellEnd"/>
            <w:r>
              <w:t xml:space="preserve"> later </w:t>
            </w:r>
            <w:r>
              <w:rPr>
                <w:rFonts w:hint="eastAsia"/>
              </w:rPr>
              <w:t>[</w:t>
            </w:r>
            <w:proofErr w:type="gramStart"/>
            <w:r>
              <w:t>11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03E491C" w14:textId="2FC84432" w:rsidR="00F943BE" w:rsidRDefault="00F943BE" w:rsidP="001E62F8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15F9EE79" w:rsidR="00F943BE" w:rsidRDefault="00F943BE" w:rsidP="001E62F8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入使能</w:t>
            </w:r>
          </w:p>
        </w:tc>
      </w:tr>
      <w:tr w:rsidR="00F943BE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F943BE" w:rsidRDefault="00F943BE" w:rsidP="001E62F8">
            <w:pPr>
              <w:jc w:val="center"/>
            </w:pPr>
          </w:p>
        </w:tc>
        <w:tc>
          <w:tcPr>
            <w:tcW w:w="3586" w:type="dxa"/>
            <w:vAlign w:val="center"/>
          </w:tcPr>
          <w:p w14:paraId="6BA0107E" w14:textId="77777777" w:rsidR="00F943BE" w:rsidRPr="00A22EF5" w:rsidRDefault="00F943BE" w:rsidP="001E62F8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BA4B3C" w14:textId="77777777" w:rsidR="00F943BE" w:rsidRDefault="00F943BE" w:rsidP="001E62F8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1260341C" w:rsidR="00F943BE" w:rsidRDefault="00F943BE" w:rsidP="001E62F8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4B7E2CD9" w14:textId="77777777" w:rsidR="00F943BE" w:rsidRDefault="00822FB4" w:rsidP="001E62F8">
            <w:r>
              <w:rPr>
                <w:rFonts w:hint="eastAsia"/>
              </w:rPr>
              <w:t>[</w:t>
            </w:r>
            <w:r>
              <w:t>0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</w:p>
          <w:p w14:paraId="2D4D6F8B" w14:textId="12C22240" w:rsidR="00822FB4" w:rsidRDefault="00822FB4" w:rsidP="001E62F8">
            <w:r w:rsidRPr="00822FB4">
              <w:rPr>
                <w:rFonts w:hint="eastAsia"/>
                <w:b/>
                <w:sz w:val="24"/>
              </w:rPr>
              <w:t>此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</w:t>
            </w:r>
            <w:r w:rsidR="00AB5059">
              <w:rPr>
                <w:rFonts w:hint="eastAsia"/>
              </w:rPr>
              <w:t>有紫色指令即可。</w:t>
            </w:r>
          </w:p>
        </w:tc>
      </w:tr>
      <w:tr w:rsidR="0060603B" w14:paraId="36E72BBF" w14:textId="77777777" w:rsidTr="0081236A">
        <w:tc>
          <w:tcPr>
            <w:tcW w:w="1369" w:type="dxa"/>
            <w:vAlign w:val="center"/>
          </w:tcPr>
          <w:p w14:paraId="22FF8D99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60603B" w:rsidRDefault="0060603B" w:rsidP="001E62F8">
            <w:r>
              <w:rPr>
                <w:rFonts w:hint="eastAsia"/>
              </w:rPr>
              <w:t>时钟信号</w:t>
            </w:r>
          </w:p>
        </w:tc>
      </w:tr>
      <w:tr w:rsidR="0060603B" w14:paraId="17CF0C0E" w14:textId="77777777" w:rsidTr="0081236A">
        <w:tc>
          <w:tcPr>
            <w:tcW w:w="1369" w:type="dxa"/>
            <w:vAlign w:val="center"/>
          </w:tcPr>
          <w:p w14:paraId="5D8620D7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60603B" w:rsidRDefault="0060603B" w:rsidP="001E62F8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60603B" w14:paraId="44E5BAC1" w14:textId="77777777" w:rsidTr="0081236A">
        <w:tc>
          <w:tcPr>
            <w:tcW w:w="1369" w:type="dxa"/>
            <w:vAlign w:val="center"/>
          </w:tcPr>
          <w:p w14:paraId="7D0E2B7C" w14:textId="57A38171" w:rsidR="0060603B" w:rsidRDefault="0060603B" w:rsidP="001E62F8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A4238D">
              <w:t>4</w:t>
            </w:r>
            <w:r w:rsidR="00A4238D"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60603B" w:rsidRDefault="00F95FC4" w:rsidP="001E62F8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60603B" w:rsidRDefault="0060603B" w:rsidP="001E62F8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146879FC" w:rsidR="0060603B" w:rsidRDefault="002D2C35" w:rsidP="00F22F59">
            <w:proofErr w:type="spellStart"/>
            <w:r>
              <w:t>Reg_bins</w:t>
            </w:r>
            <w:proofErr w:type="spellEnd"/>
            <w:r w:rsidR="0060603B">
              <w:t xml:space="preserve"> </w:t>
            </w:r>
            <w:r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32462383" w:rsidR="0060603B" w:rsidRDefault="002D2C35" w:rsidP="00F22F59">
            <w:r>
              <w:rPr>
                <w:rFonts w:hint="eastAsia"/>
              </w:rPr>
              <w:t>8个二</w:t>
            </w:r>
            <w:proofErr w:type="gramStart"/>
            <w:r>
              <w:rPr>
                <w:rFonts w:hint="eastAsia"/>
              </w:rPr>
              <w:t>值化结果</w:t>
            </w:r>
            <w:proofErr w:type="gramEnd"/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666A6C">
        <w:trPr>
          <w:jc w:val="center"/>
        </w:trPr>
        <w:tc>
          <w:tcPr>
            <w:tcW w:w="2765" w:type="dxa"/>
          </w:tcPr>
          <w:p w14:paraId="7DD8891B" w14:textId="2E95B5E3" w:rsidR="00CB2D9A" w:rsidRDefault="00CB2D9A" w:rsidP="00722C5B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666A6C">
        <w:trPr>
          <w:jc w:val="center"/>
        </w:trPr>
        <w:tc>
          <w:tcPr>
            <w:tcW w:w="2765" w:type="dxa"/>
          </w:tcPr>
          <w:p w14:paraId="0A2B70CD" w14:textId="567436F0" w:rsidR="00CB2D9A" w:rsidRDefault="00CB2D9A" w:rsidP="00722C5B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5700400B" w:rsidR="00CB2D9A" w:rsidRDefault="00CB2D9A" w:rsidP="00722C5B">
            <w:pPr>
              <w:jc w:val="center"/>
            </w:pPr>
            <w:r>
              <w:rPr>
                <w:rFonts w:hint="eastAsia"/>
              </w:rPr>
              <w:t>存放p</w:t>
            </w:r>
            <w:r>
              <w:t>ooling</w:t>
            </w:r>
            <w:r>
              <w:rPr>
                <w:rFonts w:hint="eastAsia"/>
              </w:rPr>
              <w:t>中间值</w:t>
            </w:r>
          </w:p>
        </w:tc>
      </w:tr>
      <w:tr w:rsidR="00CB2D9A" w14:paraId="6A54C84A" w14:textId="77777777" w:rsidTr="00666A6C">
        <w:trPr>
          <w:jc w:val="center"/>
        </w:trPr>
        <w:tc>
          <w:tcPr>
            <w:tcW w:w="2765" w:type="dxa"/>
          </w:tcPr>
          <w:p w14:paraId="364EDB54" w14:textId="2163DE79" w:rsidR="00CB2D9A" w:rsidRDefault="00CB2D9A" w:rsidP="00722C5B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666A6C">
        <w:trPr>
          <w:jc w:val="center"/>
        </w:trPr>
        <w:tc>
          <w:tcPr>
            <w:tcW w:w="2765" w:type="dxa"/>
          </w:tcPr>
          <w:p w14:paraId="1195001B" w14:textId="743D2F6C" w:rsidR="00B7572A" w:rsidRDefault="004047AA" w:rsidP="00722C5B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666A6C">
        <w:trPr>
          <w:jc w:val="center"/>
        </w:trPr>
        <w:tc>
          <w:tcPr>
            <w:tcW w:w="2765" w:type="dxa"/>
          </w:tcPr>
          <w:p w14:paraId="5194ACCD" w14:textId="21DB53C4" w:rsidR="00CB2D9A" w:rsidRDefault="00C33C69" w:rsidP="00722C5B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</w:p>
        </w:tc>
        <w:tc>
          <w:tcPr>
            <w:tcW w:w="2766" w:type="dxa"/>
          </w:tcPr>
          <w:p w14:paraId="18FEE5D4" w14:textId="0AAADFE6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本轮计算</w:t>
            </w:r>
            <w:r>
              <w:rPr>
                <w:rFonts w:hint="eastAsia"/>
              </w:rPr>
              <w:t>输出结果</w:t>
            </w:r>
          </w:p>
        </w:tc>
      </w:tr>
    </w:tbl>
    <w:p w14:paraId="180392C1" w14:textId="77777777" w:rsidR="00D055D3" w:rsidRDefault="00D055D3"/>
    <w:p w14:paraId="26E00C6E" w14:textId="44236FD8" w:rsidR="001A2C6C" w:rsidRDefault="000D0797" w:rsidP="00A70208">
      <w:pPr>
        <w:pStyle w:val="3"/>
      </w:pPr>
      <w:bookmarkStart w:id="5" w:name="_Toc59455846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5"/>
      <w:proofErr w:type="spellEnd"/>
    </w:p>
    <w:p w14:paraId="5BA4E105" w14:textId="36415235" w:rsidR="002D16BD" w:rsidRDefault="00D57BD4" w:rsidP="0094108C">
      <w:pPr>
        <w:jc w:val="center"/>
      </w:pPr>
      <w:r>
        <w:object w:dxaOrig="7546" w:dyaOrig="4260" w14:anchorId="70512A0F">
          <v:shape id="_x0000_i1026" type="#_x0000_t75" style="width:324.7pt;height:183.4pt" o:ole="">
            <v:imagedata r:id="rId8" o:title=""/>
          </v:shape>
          <o:OLEObject Type="Embed" ProgID="Visio.Drawing.15" ShapeID="_x0000_i1026" DrawAspect="Content" ObjectID="_1670068687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2C4C9BE6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</w:p>
    <w:p w14:paraId="120598E7" w14:textId="77777777" w:rsidR="00D06EDF" w:rsidRDefault="00D06EDF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77777777" w:rsidR="00C44805" w:rsidRDefault="00C44805" w:rsidP="001E62F8">
            <w:pPr>
              <w:jc w:val="center"/>
            </w:pPr>
            <w:r>
              <w:t xml:space="preserve">Instruction </w:t>
            </w:r>
            <w:r w:rsidR="006E23DD">
              <w:t>8</w:t>
            </w:r>
            <w:r>
              <w:t>bits</w:t>
            </w:r>
          </w:p>
          <w:p w14:paraId="4BE07BC6" w14:textId="71E86738" w:rsidR="008F2B7D" w:rsidRDefault="008F2B7D" w:rsidP="001E62F8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551F969A" w:rsidR="00C44805" w:rsidRDefault="00920458" w:rsidP="001E62F8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431E6316" w14:textId="2BF8397E" w:rsidR="00876FE8" w:rsidRDefault="00876FE8" w:rsidP="00141D4E">
            <w:proofErr w:type="spellStart"/>
            <w:r>
              <w:t>Inst_to_bpu</w:t>
            </w:r>
            <w:proofErr w:type="spellEnd"/>
            <w:r>
              <w:t xml:space="preserve"> 5</w:t>
            </w:r>
            <w:r>
              <w:rPr>
                <w:rFonts w:hint="eastAsia"/>
              </w:rPr>
              <w:t>bit</w:t>
            </w:r>
          </w:p>
          <w:p w14:paraId="5EF6BDE1" w14:textId="09740632" w:rsidR="00C44805" w:rsidRDefault="006E23DD" w:rsidP="00141D4E"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C44805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C44805" w:rsidRDefault="00C44805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168C5952" w14:textId="4121E6E7" w:rsidR="006D25FA" w:rsidRPr="00C3324C" w:rsidRDefault="006D25FA" w:rsidP="001E62F8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</w:t>
            </w:r>
            <w:r w:rsidR="00427BE2" w:rsidRPr="00C3324C">
              <w:rPr>
                <w:rFonts w:hint="eastAsia"/>
                <w:b/>
              </w:rPr>
              <w:t>8列</w:t>
            </w:r>
            <w:proofErr w:type="spellStart"/>
            <w:r w:rsidR="00427BE2" w:rsidRPr="00C3324C">
              <w:rPr>
                <w:rFonts w:hint="eastAsia"/>
                <w:b/>
              </w:rPr>
              <w:t>i</w:t>
            </w:r>
            <w:r w:rsidR="00427BE2" w:rsidRPr="00C3324C">
              <w:rPr>
                <w:b/>
              </w:rPr>
              <w:t>mg_reg</w:t>
            </w:r>
            <w:proofErr w:type="spellEnd"/>
            <w:r w:rsidR="00427BE2" w:rsidRPr="00C3324C">
              <w:rPr>
                <w:rFonts w:hint="eastAsia"/>
                <w:b/>
              </w:rPr>
              <w:t>中选7列</w:t>
            </w:r>
          </w:p>
          <w:p w14:paraId="7F09092E" w14:textId="3B9DE9F2" w:rsidR="00337920" w:rsidRDefault="00337920" w:rsidP="00C3324C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550809A1" w14:textId="5D0C4BB7" w:rsidR="008A510F" w:rsidRDefault="00C35FAE" w:rsidP="00141D4E">
            <w:r>
              <w:rPr>
                <w:rFonts w:hint="eastAsia"/>
              </w:rPr>
              <w:t>[</w:t>
            </w:r>
            <w:r>
              <w:t>6]</w:t>
            </w:r>
            <w:r>
              <w:rPr>
                <w:rFonts w:hint="eastAsia"/>
              </w:rPr>
              <w:t>：</w:t>
            </w:r>
            <w:proofErr w:type="spellStart"/>
            <w:r w:rsidR="008A510F">
              <w:t>Data_sel</w:t>
            </w:r>
            <w:proofErr w:type="spellEnd"/>
          </w:p>
          <w:p w14:paraId="0153FE5A" w14:textId="77777777" w:rsidR="00C44805" w:rsidRDefault="00C44805" w:rsidP="00141D4E">
            <w:r>
              <w:rPr>
                <w:rFonts w:hint="eastAsia"/>
              </w:rPr>
              <w:t>选通</w:t>
            </w:r>
            <w:r w:rsidR="009263F5">
              <w:rPr>
                <w:rFonts w:hint="eastAsia"/>
              </w:rPr>
              <w:t>I</w:t>
            </w:r>
            <w:r w:rsidR="009263F5">
              <w:t>NGPUT_REG</w:t>
            </w:r>
            <w:r w:rsidR="009263F5">
              <w:rPr>
                <w:rFonts w:hint="eastAsia"/>
              </w:rPr>
              <w:t>的某七列</w:t>
            </w:r>
          </w:p>
          <w:p w14:paraId="18B21F5A" w14:textId="09F7173A" w:rsidR="00322077" w:rsidRDefault="00322077" w:rsidP="00141D4E">
            <w:r>
              <w:rPr>
                <w:rFonts w:hint="eastAsia"/>
              </w:rPr>
              <w:t>它只</w:t>
            </w:r>
            <w:r w:rsidR="00E12DA8">
              <w:rPr>
                <w:rFonts w:hint="eastAsia"/>
              </w:rPr>
              <w:t>在</w:t>
            </w:r>
            <w:r>
              <w:rPr>
                <w:rFonts w:hint="eastAsia"/>
              </w:rPr>
              <w:t>计算</w:t>
            </w:r>
            <w:r w:rsidR="00E12DA8">
              <w:rPr>
                <w:rFonts w:hint="eastAsia"/>
              </w:rPr>
              <w:t>期间</w:t>
            </w:r>
            <w:r>
              <w:rPr>
                <w:rFonts w:hint="eastAsia"/>
              </w:rPr>
              <w:t>起作用</w:t>
            </w:r>
          </w:p>
        </w:tc>
      </w:tr>
      <w:tr w:rsidR="00C44805" w14:paraId="250F6F92" w14:textId="77777777" w:rsidTr="00141D4E">
        <w:tc>
          <w:tcPr>
            <w:tcW w:w="1838" w:type="dxa"/>
            <w:vMerge/>
            <w:vAlign w:val="center"/>
          </w:tcPr>
          <w:p w14:paraId="5D7CA4C2" w14:textId="77777777" w:rsidR="00C44805" w:rsidRDefault="00C44805" w:rsidP="001E62F8">
            <w:pPr>
              <w:jc w:val="center"/>
            </w:pPr>
          </w:p>
        </w:tc>
        <w:tc>
          <w:tcPr>
            <w:tcW w:w="2693" w:type="dxa"/>
            <w:vAlign w:val="center"/>
          </w:tcPr>
          <w:p w14:paraId="031C2319" w14:textId="385F67B8" w:rsidR="00C3324C" w:rsidRPr="00C3324C" w:rsidRDefault="00C3324C" w:rsidP="00E37835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6045906A" w14:textId="796C75D8" w:rsidR="00E37835" w:rsidRDefault="00E37835" w:rsidP="00E37835">
            <w:pPr>
              <w:jc w:val="center"/>
            </w:pPr>
            <w:r>
              <w:t xml:space="preserve">[8] or [7] =1, </w:t>
            </w:r>
            <w:r w:rsidR="00381B19">
              <w:t>[3:1]</w:t>
            </w:r>
            <w:r w:rsidR="00B32C78">
              <w:t>=</w:t>
            </w:r>
            <w:r w:rsidR="00B32C78">
              <w:rPr>
                <w:rFonts w:hint="eastAsia"/>
              </w:rPr>
              <w:t>某个数</w:t>
            </w:r>
            <w:r>
              <w:t>others = 0</w:t>
            </w:r>
          </w:p>
          <w:p w14:paraId="50F1E823" w14:textId="05CD7FF0" w:rsidR="00141D4E" w:rsidRDefault="00141D4E" w:rsidP="00E37835">
            <w:pPr>
              <w:jc w:val="center"/>
            </w:pPr>
            <w:r>
              <w:rPr>
                <w:rFonts w:hint="eastAsia"/>
              </w:rPr>
              <w:t>（0≤某个数≤</w:t>
            </w:r>
            <w:r w:rsidR="00761B4B">
              <w:rPr>
                <w:rFonts w:hint="eastAsia"/>
              </w:rPr>
              <w:t>2</w:t>
            </w:r>
            <w:proofErr w:type="gramStart"/>
            <w:r w:rsidR="00761B4B">
              <w:t>’</w:t>
            </w:r>
            <w:proofErr w:type="gramEnd"/>
            <w:r w:rsidR="00761B4B">
              <w:t>b11</w:t>
            </w:r>
            <w:r>
              <w:rPr>
                <w:rFonts w:hint="eastAsia"/>
              </w:rPr>
              <w:t>）</w:t>
            </w:r>
          </w:p>
          <w:p w14:paraId="11C9845D" w14:textId="67C214A9" w:rsidR="00C44805" w:rsidRDefault="00E37835" w:rsidP="00E3783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765" w:type="dxa"/>
            <w:vAlign w:val="center"/>
          </w:tcPr>
          <w:p w14:paraId="2F9F0FAF" w14:textId="7C2EF059" w:rsidR="00303C82" w:rsidRDefault="00812935" w:rsidP="00141D4E">
            <w:r>
              <w:t>[8:7]</w:t>
            </w:r>
            <w:r>
              <w:rPr>
                <w:rFonts w:hint="eastAsia"/>
              </w:rPr>
              <w:t>：</w:t>
            </w:r>
            <w:r w:rsidR="00303C82">
              <w:t>EN 2bit</w:t>
            </w:r>
          </w:p>
          <w:p w14:paraId="7BDD7CC5" w14:textId="77777777" w:rsidR="00C44805" w:rsidRDefault="00213886" w:rsidP="00141D4E">
            <w:r>
              <w:t>IMG</w:t>
            </w:r>
            <w:r>
              <w:rPr>
                <w:rFonts w:hint="eastAsia"/>
              </w:rPr>
              <w:t>和</w:t>
            </w:r>
            <w:r w:rsidR="000438E9">
              <w:rPr>
                <w:rFonts w:hint="eastAsia"/>
              </w:rPr>
              <w:t>W</w:t>
            </w:r>
            <w:r w:rsidR="000438E9">
              <w:t>GT REG</w:t>
            </w:r>
            <w:r w:rsidR="000438E9">
              <w:rPr>
                <w:rFonts w:hint="eastAsia"/>
              </w:rPr>
              <w:t>的使能信号</w:t>
            </w:r>
          </w:p>
          <w:p w14:paraId="5FC32BF2" w14:textId="66716431" w:rsidR="00BD43A4" w:rsidRDefault="00BD43A4" w:rsidP="00141D4E">
            <w:r>
              <w:t>[</w:t>
            </w:r>
            <w:r w:rsidR="00587D1F">
              <w:t>2</w:t>
            </w:r>
            <w:r>
              <w:t>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</w:p>
          <w:p w14:paraId="7AE7AE1C" w14:textId="14BC68C1" w:rsidR="00BD43A4" w:rsidRDefault="00BD43A4" w:rsidP="00141D4E"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选通信号</w:t>
            </w:r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68F60E55" w14:textId="77777777" w:rsidR="00C44805" w:rsidRDefault="00C4480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74ECE943" w14:textId="2AB96B86" w:rsidR="00C44805" w:rsidRDefault="00C44805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63DBF059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5A263E97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</w:p>
        </w:tc>
      </w:tr>
    </w:tbl>
    <w:p w14:paraId="5C751113" w14:textId="77777777" w:rsidR="00722C5B" w:rsidRPr="00722C5B" w:rsidRDefault="00722C5B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59455847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10" o:title=""/>
          </v:shape>
          <o:OLEObject Type="Embed" ProgID="Visio.Drawing.15" ShapeID="_x0000_i1027" DrawAspect="Content" ObjectID="_1670068688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7777777" w:rsidR="00D25B5D" w:rsidRDefault="00D25B5D"/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qwUAyPw7cCwAAAA="/>
  </w:docVars>
  <w:rsids>
    <w:rsidRoot w:val="001675AC"/>
    <w:rsid w:val="000438E9"/>
    <w:rsid w:val="000471E1"/>
    <w:rsid w:val="00047D34"/>
    <w:rsid w:val="00062A05"/>
    <w:rsid w:val="00073AC3"/>
    <w:rsid w:val="000B6974"/>
    <w:rsid w:val="000D0797"/>
    <w:rsid w:val="000E34C2"/>
    <w:rsid w:val="00107027"/>
    <w:rsid w:val="00113C64"/>
    <w:rsid w:val="00141D4E"/>
    <w:rsid w:val="00161841"/>
    <w:rsid w:val="00163BE9"/>
    <w:rsid w:val="001675AC"/>
    <w:rsid w:val="00180D3A"/>
    <w:rsid w:val="00192977"/>
    <w:rsid w:val="001A1694"/>
    <w:rsid w:val="001A2C6C"/>
    <w:rsid w:val="001B1CB0"/>
    <w:rsid w:val="001C0CF5"/>
    <w:rsid w:val="001C45A3"/>
    <w:rsid w:val="001E1514"/>
    <w:rsid w:val="001E4BB7"/>
    <w:rsid w:val="001E62F8"/>
    <w:rsid w:val="0020292D"/>
    <w:rsid w:val="002117DD"/>
    <w:rsid w:val="00212E8B"/>
    <w:rsid w:val="00213886"/>
    <w:rsid w:val="0022245B"/>
    <w:rsid w:val="00254498"/>
    <w:rsid w:val="002A4ED1"/>
    <w:rsid w:val="002B0000"/>
    <w:rsid w:val="002C3FE9"/>
    <w:rsid w:val="002C54E4"/>
    <w:rsid w:val="002D16BD"/>
    <w:rsid w:val="002D2C35"/>
    <w:rsid w:val="00303C82"/>
    <w:rsid w:val="00305874"/>
    <w:rsid w:val="00315095"/>
    <w:rsid w:val="00316C76"/>
    <w:rsid w:val="00322077"/>
    <w:rsid w:val="00333C37"/>
    <w:rsid w:val="00337920"/>
    <w:rsid w:val="003478D9"/>
    <w:rsid w:val="00351E9D"/>
    <w:rsid w:val="003777E1"/>
    <w:rsid w:val="00381B19"/>
    <w:rsid w:val="00393A2D"/>
    <w:rsid w:val="0039418D"/>
    <w:rsid w:val="003A3163"/>
    <w:rsid w:val="003C36DC"/>
    <w:rsid w:val="003E20E6"/>
    <w:rsid w:val="003E680E"/>
    <w:rsid w:val="004047AA"/>
    <w:rsid w:val="00427BE2"/>
    <w:rsid w:val="00441CAB"/>
    <w:rsid w:val="0045532B"/>
    <w:rsid w:val="0047304F"/>
    <w:rsid w:val="00482964"/>
    <w:rsid w:val="004A660B"/>
    <w:rsid w:val="004E6EBF"/>
    <w:rsid w:val="005206C9"/>
    <w:rsid w:val="0054405B"/>
    <w:rsid w:val="00563F60"/>
    <w:rsid w:val="005674BD"/>
    <w:rsid w:val="00571268"/>
    <w:rsid w:val="00571D1D"/>
    <w:rsid w:val="00573B14"/>
    <w:rsid w:val="00587D1F"/>
    <w:rsid w:val="005B2164"/>
    <w:rsid w:val="005C753B"/>
    <w:rsid w:val="0060603B"/>
    <w:rsid w:val="006235A6"/>
    <w:rsid w:val="0063396E"/>
    <w:rsid w:val="00652902"/>
    <w:rsid w:val="00665A73"/>
    <w:rsid w:val="00666A6C"/>
    <w:rsid w:val="00682935"/>
    <w:rsid w:val="006A0247"/>
    <w:rsid w:val="006A2F91"/>
    <w:rsid w:val="006D25FA"/>
    <w:rsid w:val="006D3985"/>
    <w:rsid w:val="006E23DD"/>
    <w:rsid w:val="006E4454"/>
    <w:rsid w:val="006E767C"/>
    <w:rsid w:val="006F4349"/>
    <w:rsid w:val="00722C5B"/>
    <w:rsid w:val="00723C97"/>
    <w:rsid w:val="00745DC6"/>
    <w:rsid w:val="00757934"/>
    <w:rsid w:val="00761B4B"/>
    <w:rsid w:val="00776498"/>
    <w:rsid w:val="00790ED5"/>
    <w:rsid w:val="007A3058"/>
    <w:rsid w:val="007A3D77"/>
    <w:rsid w:val="007A7AA4"/>
    <w:rsid w:val="007B4248"/>
    <w:rsid w:val="007D56E5"/>
    <w:rsid w:val="007D6220"/>
    <w:rsid w:val="007F48E8"/>
    <w:rsid w:val="0080087E"/>
    <w:rsid w:val="00803737"/>
    <w:rsid w:val="0081236A"/>
    <w:rsid w:val="00812935"/>
    <w:rsid w:val="00814900"/>
    <w:rsid w:val="00822FB4"/>
    <w:rsid w:val="008315CA"/>
    <w:rsid w:val="0085520C"/>
    <w:rsid w:val="00872F8C"/>
    <w:rsid w:val="00876FE8"/>
    <w:rsid w:val="00881BCE"/>
    <w:rsid w:val="00882836"/>
    <w:rsid w:val="00884D19"/>
    <w:rsid w:val="00885F32"/>
    <w:rsid w:val="0089171F"/>
    <w:rsid w:val="00895D8B"/>
    <w:rsid w:val="00897E38"/>
    <w:rsid w:val="008A510F"/>
    <w:rsid w:val="008D3864"/>
    <w:rsid w:val="008E1BD0"/>
    <w:rsid w:val="008F1B15"/>
    <w:rsid w:val="008F2B7D"/>
    <w:rsid w:val="009056C6"/>
    <w:rsid w:val="00920458"/>
    <w:rsid w:val="009263F5"/>
    <w:rsid w:val="00926F03"/>
    <w:rsid w:val="0094108C"/>
    <w:rsid w:val="009455C2"/>
    <w:rsid w:val="00971FB2"/>
    <w:rsid w:val="009734B1"/>
    <w:rsid w:val="00995F5E"/>
    <w:rsid w:val="009C3ABC"/>
    <w:rsid w:val="009D2299"/>
    <w:rsid w:val="009F734A"/>
    <w:rsid w:val="00A027F5"/>
    <w:rsid w:val="00A22EF5"/>
    <w:rsid w:val="00A26F76"/>
    <w:rsid w:val="00A4238D"/>
    <w:rsid w:val="00A70208"/>
    <w:rsid w:val="00A704AD"/>
    <w:rsid w:val="00A7283A"/>
    <w:rsid w:val="00A74B9A"/>
    <w:rsid w:val="00A87383"/>
    <w:rsid w:val="00AB3E2F"/>
    <w:rsid w:val="00AB5059"/>
    <w:rsid w:val="00AC1B08"/>
    <w:rsid w:val="00AD2128"/>
    <w:rsid w:val="00AD3B36"/>
    <w:rsid w:val="00B00B58"/>
    <w:rsid w:val="00B04197"/>
    <w:rsid w:val="00B32C78"/>
    <w:rsid w:val="00B34505"/>
    <w:rsid w:val="00B3546C"/>
    <w:rsid w:val="00B45C25"/>
    <w:rsid w:val="00B7572A"/>
    <w:rsid w:val="00B841D4"/>
    <w:rsid w:val="00B8746D"/>
    <w:rsid w:val="00BA6487"/>
    <w:rsid w:val="00BD43A4"/>
    <w:rsid w:val="00BD4B8A"/>
    <w:rsid w:val="00BD538B"/>
    <w:rsid w:val="00BE61E8"/>
    <w:rsid w:val="00C3324C"/>
    <w:rsid w:val="00C33C69"/>
    <w:rsid w:val="00C34C79"/>
    <w:rsid w:val="00C35FAE"/>
    <w:rsid w:val="00C42E18"/>
    <w:rsid w:val="00C44805"/>
    <w:rsid w:val="00C5053A"/>
    <w:rsid w:val="00C629F0"/>
    <w:rsid w:val="00C751D7"/>
    <w:rsid w:val="00CA1BAE"/>
    <w:rsid w:val="00CB2D9A"/>
    <w:rsid w:val="00CD7519"/>
    <w:rsid w:val="00D02033"/>
    <w:rsid w:val="00D046BC"/>
    <w:rsid w:val="00D055D3"/>
    <w:rsid w:val="00D06EDF"/>
    <w:rsid w:val="00D12CB3"/>
    <w:rsid w:val="00D25B5D"/>
    <w:rsid w:val="00D40D29"/>
    <w:rsid w:val="00D57389"/>
    <w:rsid w:val="00D57BD4"/>
    <w:rsid w:val="00D75CC2"/>
    <w:rsid w:val="00DC4155"/>
    <w:rsid w:val="00DC6A8A"/>
    <w:rsid w:val="00DD3333"/>
    <w:rsid w:val="00DE2626"/>
    <w:rsid w:val="00DE6C36"/>
    <w:rsid w:val="00DF097B"/>
    <w:rsid w:val="00DF63C6"/>
    <w:rsid w:val="00E12DA8"/>
    <w:rsid w:val="00E23F74"/>
    <w:rsid w:val="00E24584"/>
    <w:rsid w:val="00E24E83"/>
    <w:rsid w:val="00E37835"/>
    <w:rsid w:val="00E467BF"/>
    <w:rsid w:val="00E578BD"/>
    <w:rsid w:val="00E614D0"/>
    <w:rsid w:val="00E635ED"/>
    <w:rsid w:val="00E65EF3"/>
    <w:rsid w:val="00E72596"/>
    <w:rsid w:val="00E8026C"/>
    <w:rsid w:val="00E869B0"/>
    <w:rsid w:val="00EB3F40"/>
    <w:rsid w:val="00F10A5C"/>
    <w:rsid w:val="00F11654"/>
    <w:rsid w:val="00F27850"/>
    <w:rsid w:val="00F364F6"/>
    <w:rsid w:val="00F4295D"/>
    <w:rsid w:val="00F943BE"/>
    <w:rsid w:val="00F95FC4"/>
    <w:rsid w:val="00FA58AF"/>
    <w:rsid w:val="00FB2496"/>
    <w:rsid w:val="00FC0724"/>
    <w:rsid w:val="00FC22A2"/>
    <w:rsid w:val="00FC298F"/>
    <w:rsid w:val="00FD2DC7"/>
    <w:rsid w:val="00FD5CE2"/>
    <w:rsid w:val="00FD715F"/>
    <w:rsid w:val="00FE75DA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7E807-7124-4C9B-92DB-3454FDF10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8</Pages>
  <Words>589</Words>
  <Characters>3362</Characters>
  <Application>Microsoft Office Word</Application>
  <DocSecurity>0</DocSecurity>
  <Lines>28</Lines>
  <Paragraphs>7</Paragraphs>
  <ScaleCrop>false</ScaleCrop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127</cp:revision>
  <cp:lastPrinted>2020-12-21T03:27:00Z</cp:lastPrinted>
  <dcterms:created xsi:type="dcterms:W3CDTF">2020-12-18T08:50:00Z</dcterms:created>
  <dcterms:modified xsi:type="dcterms:W3CDTF">2020-12-21T07:11:00Z</dcterms:modified>
</cp:coreProperties>
</file>